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48dfe0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d2009591-78ba-46e0-997d-ce0217a96f0a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20:31:41Z</dcterms:created>
  <dcterms:modified xsi:type="dcterms:W3CDTF">2023-06-30T20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